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AEE1B0" w14:textId="77777777" w:rsidR="00267F5F" w:rsidRPr="00267F5F" w:rsidRDefault="00267F5F" w:rsidP="00267F5F">
      <w:pPr>
        <w:rPr>
          <w:rFonts w:cstheme="minorHAnsi"/>
          <w:noProof w:val="0"/>
        </w:rPr>
      </w:pPr>
      <w:r w:rsidRPr="00267F5F">
        <w:rPr>
          <w:rFonts w:cstheme="minorHAnsi"/>
        </w:rPr>
        <w:t>Table 1. Literature Databases and the Number of Hits based on Keywords Search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82"/>
        <w:gridCol w:w="1217"/>
        <w:gridCol w:w="1593"/>
        <w:gridCol w:w="843"/>
        <w:gridCol w:w="825"/>
      </w:tblGrid>
      <w:tr w:rsidR="00267F5F" w:rsidRPr="00B807A8" w14:paraId="23B3D167" w14:textId="77777777" w:rsidTr="00595AFF">
        <w:tc>
          <w:tcPr>
            <w:tcW w:w="0" w:type="auto"/>
            <w:vAlign w:val="center"/>
          </w:tcPr>
          <w:p w14:paraId="3E14F487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gridSpan w:val="4"/>
            <w:vAlign w:val="center"/>
            <w:hideMark/>
          </w:tcPr>
          <w:p w14:paraId="44F5C5D8" w14:textId="77777777" w:rsidR="00267F5F" w:rsidRPr="00B807A8" w:rsidRDefault="00267F5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Number of Hits per Database</w:t>
            </w:r>
          </w:p>
        </w:tc>
      </w:tr>
      <w:tr w:rsidR="00267F5F" w:rsidRPr="00B807A8" w14:paraId="32BE08A5" w14:textId="77777777" w:rsidTr="00595AFF">
        <w:tc>
          <w:tcPr>
            <w:tcW w:w="0" w:type="auto"/>
            <w:vAlign w:val="center"/>
            <w:hideMark/>
          </w:tcPr>
          <w:p w14:paraId="44751F67" w14:textId="2D21DD84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Keywords (MeS</w:t>
            </w:r>
            <w:r w:rsidR="002A1E6E">
              <w:rPr>
                <w:rFonts w:cstheme="minorHAnsi"/>
                <w:sz w:val="20"/>
                <w:szCs w:val="20"/>
              </w:rPr>
              <w:t>H</w:t>
            </w:r>
            <w:r w:rsidRPr="00B807A8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5C429B17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PubMed-NCBI</w:t>
            </w:r>
          </w:p>
        </w:tc>
        <w:tc>
          <w:tcPr>
            <w:tcW w:w="0" w:type="auto"/>
            <w:vAlign w:val="center"/>
            <w:hideMark/>
          </w:tcPr>
          <w:p w14:paraId="0244B80C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The Cochrane Library</w:t>
            </w:r>
          </w:p>
        </w:tc>
        <w:tc>
          <w:tcPr>
            <w:tcW w:w="0" w:type="auto"/>
            <w:vAlign w:val="center"/>
            <w:hideMark/>
          </w:tcPr>
          <w:p w14:paraId="21554D0C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Elsevier</w:t>
            </w:r>
          </w:p>
        </w:tc>
        <w:tc>
          <w:tcPr>
            <w:tcW w:w="0" w:type="auto"/>
            <w:vAlign w:val="center"/>
            <w:hideMark/>
          </w:tcPr>
          <w:p w14:paraId="6079910A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Total</w:t>
            </w:r>
          </w:p>
        </w:tc>
      </w:tr>
      <w:tr w:rsidR="00267F5F" w:rsidRPr="00B807A8" w14:paraId="3FDABE8B" w14:textId="77777777" w:rsidTr="00595AFF">
        <w:tc>
          <w:tcPr>
            <w:tcW w:w="0" w:type="auto"/>
            <w:vAlign w:val="center"/>
            <w:hideMark/>
          </w:tcPr>
          <w:p w14:paraId="3F5E7DE1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Thyroid Gland</w:t>
            </w:r>
          </w:p>
        </w:tc>
        <w:tc>
          <w:tcPr>
            <w:tcW w:w="0" w:type="auto"/>
            <w:vAlign w:val="center"/>
            <w:hideMark/>
          </w:tcPr>
          <w:p w14:paraId="270FF5B5" w14:textId="77777777" w:rsidR="00267F5F" w:rsidRPr="00B807A8" w:rsidRDefault="00267F5F">
            <w:pPr>
              <w:ind w:left="37"/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74530</w:t>
            </w:r>
          </w:p>
        </w:tc>
        <w:tc>
          <w:tcPr>
            <w:tcW w:w="0" w:type="auto"/>
            <w:vAlign w:val="center"/>
            <w:hideMark/>
          </w:tcPr>
          <w:p w14:paraId="2A51F9D8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22</w:t>
            </w:r>
          </w:p>
        </w:tc>
        <w:tc>
          <w:tcPr>
            <w:tcW w:w="0" w:type="auto"/>
            <w:vAlign w:val="center"/>
            <w:hideMark/>
          </w:tcPr>
          <w:p w14:paraId="25EAAC30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418</w:t>
            </w:r>
          </w:p>
        </w:tc>
        <w:tc>
          <w:tcPr>
            <w:tcW w:w="0" w:type="auto"/>
            <w:vAlign w:val="center"/>
            <w:hideMark/>
          </w:tcPr>
          <w:p w14:paraId="36DC6350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74970</w:t>
            </w:r>
          </w:p>
        </w:tc>
      </w:tr>
      <w:tr w:rsidR="00267F5F" w:rsidRPr="00B807A8" w14:paraId="2CE7B3E2" w14:textId="77777777" w:rsidTr="00595AFF">
        <w:tc>
          <w:tcPr>
            <w:tcW w:w="0" w:type="auto"/>
            <w:vAlign w:val="center"/>
            <w:hideMark/>
          </w:tcPr>
          <w:p w14:paraId="45CCA31A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Goiter</w:t>
            </w:r>
          </w:p>
        </w:tc>
        <w:tc>
          <w:tcPr>
            <w:tcW w:w="0" w:type="auto"/>
            <w:vAlign w:val="center"/>
            <w:hideMark/>
          </w:tcPr>
          <w:p w14:paraId="5699F6A8" w14:textId="77777777" w:rsidR="00267F5F" w:rsidRPr="00B807A8" w:rsidRDefault="00267F5F">
            <w:pPr>
              <w:ind w:left="37"/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37496</w:t>
            </w:r>
          </w:p>
        </w:tc>
        <w:tc>
          <w:tcPr>
            <w:tcW w:w="0" w:type="auto"/>
            <w:vAlign w:val="center"/>
            <w:hideMark/>
          </w:tcPr>
          <w:p w14:paraId="6B987F8B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5461E2A5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69</w:t>
            </w:r>
          </w:p>
        </w:tc>
        <w:tc>
          <w:tcPr>
            <w:tcW w:w="0" w:type="auto"/>
            <w:vAlign w:val="center"/>
            <w:hideMark/>
          </w:tcPr>
          <w:p w14:paraId="4A40A430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37573</w:t>
            </w:r>
          </w:p>
        </w:tc>
      </w:tr>
      <w:tr w:rsidR="00267F5F" w:rsidRPr="00B807A8" w14:paraId="4B08B0A8" w14:textId="77777777" w:rsidTr="00595AFF">
        <w:tc>
          <w:tcPr>
            <w:tcW w:w="0" w:type="auto"/>
            <w:vAlign w:val="center"/>
            <w:hideMark/>
          </w:tcPr>
          <w:p w14:paraId="4FECB4E6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Hypoxia-Inducible Factor</w:t>
            </w:r>
          </w:p>
        </w:tc>
        <w:tc>
          <w:tcPr>
            <w:tcW w:w="0" w:type="auto"/>
            <w:vAlign w:val="center"/>
            <w:hideMark/>
          </w:tcPr>
          <w:p w14:paraId="46E4C68D" w14:textId="77777777" w:rsidR="00267F5F" w:rsidRPr="00B807A8" w:rsidRDefault="00267F5F">
            <w:pPr>
              <w:ind w:left="37"/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19905</w:t>
            </w:r>
          </w:p>
        </w:tc>
        <w:tc>
          <w:tcPr>
            <w:tcW w:w="0" w:type="auto"/>
            <w:vAlign w:val="center"/>
            <w:hideMark/>
          </w:tcPr>
          <w:p w14:paraId="51A1F7BF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11</w:t>
            </w:r>
          </w:p>
        </w:tc>
        <w:tc>
          <w:tcPr>
            <w:tcW w:w="0" w:type="auto"/>
            <w:vAlign w:val="center"/>
            <w:hideMark/>
          </w:tcPr>
          <w:p w14:paraId="4DAA4323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21</w:t>
            </w:r>
          </w:p>
        </w:tc>
        <w:tc>
          <w:tcPr>
            <w:tcW w:w="0" w:type="auto"/>
            <w:vAlign w:val="center"/>
            <w:hideMark/>
          </w:tcPr>
          <w:p w14:paraId="17DE6D02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19937</w:t>
            </w:r>
          </w:p>
        </w:tc>
      </w:tr>
      <w:tr w:rsidR="00267F5F" w:rsidRPr="00B807A8" w14:paraId="00872EAC" w14:textId="77777777" w:rsidTr="00595AFF">
        <w:tc>
          <w:tcPr>
            <w:tcW w:w="0" w:type="auto"/>
            <w:vAlign w:val="center"/>
            <w:hideMark/>
          </w:tcPr>
          <w:p w14:paraId="276DE916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HIF</w:t>
            </w:r>
          </w:p>
        </w:tc>
        <w:tc>
          <w:tcPr>
            <w:tcW w:w="0" w:type="auto"/>
            <w:vAlign w:val="center"/>
            <w:hideMark/>
          </w:tcPr>
          <w:p w14:paraId="3E93B27B" w14:textId="77777777" w:rsidR="00267F5F" w:rsidRPr="00B807A8" w:rsidRDefault="00267F5F">
            <w:pPr>
              <w:ind w:left="37"/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17272</w:t>
            </w:r>
          </w:p>
        </w:tc>
        <w:tc>
          <w:tcPr>
            <w:tcW w:w="0" w:type="auto"/>
            <w:vAlign w:val="center"/>
            <w:hideMark/>
          </w:tcPr>
          <w:p w14:paraId="4332E915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0" w:type="auto"/>
            <w:vAlign w:val="center"/>
            <w:hideMark/>
          </w:tcPr>
          <w:p w14:paraId="1324A0A6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17</w:t>
            </w:r>
          </w:p>
        </w:tc>
        <w:tc>
          <w:tcPr>
            <w:tcW w:w="0" w:type="auto"/>
            <w:vAlign w:val="center"/>
            <w:hideMark/>
          </w:tcPr>
          <w:p w14:paraId="7F33C7DC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17295</w:t>
            </w:r>
          </w:p>
        </w:tc>
      </w:tr>
      <w:tr w:rsidR="00267F5F" w:rsidRPr="00B807A8" w14:paraId="477A210A" w14:textId="77777777" w:rsidTr="00595AFF">
        <w:tc>
          <w:tcPr>
            <w:tcW w:w="0" w:type="auto"/>
            <w:vAlign w:val="center"/>
            <w:hideMark/>
          </w:tcPr>
          <w:p w14:paraId="5D1637C0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Middle East</w:t>
            </w:r>
          </w:p>
        </w:tc>
        <w:tc>
          <w:tcPr>
            <w:tcW w:w="0" w:type="auto"/>
            <w:vAlign w:val="center"/>
            <w:hideMark/>
          </w:tcPr>
          <w:p w14:paraId="3865B497" w14:textId="77777777" w:rsidR="00267F5F" w:rsidRPr="00B807A8" w:rsidRDefault="00267F5F">
            <w:pPr>
              <w:ind w:left="37"/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161253</w:t>
            </w:r>
          </w:p>
        </w:tc>
        <w:tc>
          <w:tcPr>
            <w:tcW w:w="0" w:type="auto"/>
            <w:vAlign w:val="center"/>
            <w:hideMark/>
          </w:tcPr>
          <w:p w14:paraId="30CDE31E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22</w:t>
            </w:r>
          </w:p>
        </w:tc>
        <w:tc>
          <w:tcPr>
            <w:tcW w:w="0" w:type="auto"/>
            <w:vAlign w:val="center"/>
            <w:hideMark/>
          </w:tcPr>
          <w:p w14:paraId="658EBCB4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314</w:t>
            </w:r>
          </w:p>
        </w:tc>
        <w:tc>
          <w:tcPr>
            <w:tcW w:w="0" w:type="auto"/>
            <w:vAlign w:val="center"/>
            <w:hideMark/>
          </w:tcPr>
          <w:p w14:paraId="2FEA382F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161589</w:t>
            </w:r>
          </w:p>
        </w:tc>
      </w:tr>
      <w:tr w:rsidR="00267F5F" w:rsidRPr="00B807A8" w14:paraId="3BABE1A4" w14:textId="77777777" w:rsidTr="00595AFF">
        <w:tc>
          <w:tcPr>
            <w:tcW w:w="0" w:type="auto"/>
            <w:vAlign w:val="center"/>
            <w:hideMark/>
          </w:tcPr>
          <w:p w14:paraId="33525ECA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Iraq</w:t>
            </w:r>
          </w:p>
        </w:tc>
        <w:tc>
          <w:tcPr>
            <w:tcW w:w="0" w:type="auto"/>
            <w:vAlign w:val="center"/>
            <w:hideMark/>
          </w:tcPr>
          <w:p w14:paraId="7A0B4345" w14:textId="77777777" w:rsidR="00267F5F" w:rsidRPr="00B807A8" w:rsidRDefault="00267F5F">
            <w:pPr>
              <w:ind w:left="37"/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11819</w:t>
            </w:r>
          </w:p>
        </w:tc>
        <w:tc>
          <w:tcPr>
            <w:tcW w:w="0" w:type="auto"/>
            <w:vAlign w:val="center"/>
            <w:hideMark/>
          </w:tcPr>
          <w:p w14:paraId="1D20B0BE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0A293A79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83</w:t>
            </w:r>
          </w:p>
        </w:tc>
        <w:tc>
          <w:tcPr>
            <w:tcW w:w="0" w:type="auto"/>
            <w:vAlign w:val="center"/>
            <w:hideMark/>
          </w:tcPr>
          <w:p w14:paraId="6AB4F870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11903</w:t>
            </w:r>
          </w:p>
        </w:tc>
      </w:tr>
      <w:tr w:rsidR="00267F5F" w:rsidRPr="00B807A8" w14:paraId="7B9B9FEC" w14:textId="77777777" w:rsidTr="00595AFF">
        <w:tc>
          <w:tcPr>
            <w:tcW w:w="0" w:type="auto"/>
            <w:vAlign w:val="center"/>
            <w:hideMark/>
          </w:tcPr>
          <w:p w14:paraId="4BFC1B35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Thyroid Gland AND (“Hypoxia-Inducible Factor” OR HIF)</w:t>
            </w:r>
          </w:p>
        </w:tc>
        <w:tc>
          <w:tcPr>
            <w:tcW w:w="0" w:type="auto"/>
            <w:vAlign w:val="center"/>
            <w:hideMark/>
          </w:tcPr>
          <w:p w14:paraId="21AC96CC" w14:textId="77777777" w:rsidR="00267F5F" w:rsidRPr="00B807A8" w:rsidRDefault="00267F5F">
            <w:pPr>
              <w:ind w:left="37"/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18</w:t>
            </w:r>
          </w:p>
        </w:tc>
        <w:tc>
          <w:tcPr>
            <w:tcW w:w="0" w:type="auto"/>
            <w:vAlign w:val="center"/>
            <w:hideMark/>
          </w:tcPr>
          <w:p w14:paraId="7521E214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2FEB0E88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67993538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18</w:t>
            </w:r>
          </w:p>
        </w:tc>
      </w:tr>
      <w:tr w:rsidR="00267F5F" w:rsidRPr="00B807A8" w14:paraId="3DD07EB4" w14:textId="77777777" w:rsidTr="00595AFF">
        <w:tc>
          <w:tcPr>
            <w:tcW w:w="0" w:type="auto"/>
            <w:vAlign w:val="center"/>
            <w:hideMark/>
          </w:tcPr>
          <w:p w14:paraId="1C53273C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Thyroid Gland AND (“Hypoxia-Inducible Factor” OR HIF) AND “Middle East”</w:t>
            </w:r>
          </w:p>
        </w:tc>
        <w:tc>
          <w:tcPr>
            <w:tcW w:w="0" w:type="auto"/>
            <w:vAlign w:val="center"/>
            <w:hideMark/>
          </w:tcPr>
          <w:p w14:paraId="3D14DE12" w14:textId="77777777" w:rsidR="00267F5F" w:rsidRPr="00B807A8" w:rsidRDefault="00267F5F">
            <w:pPr>
              <w:ind w:left="37"/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649837FF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3EA91B36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7885BDD5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0</w:t>
            </w:r>
          </w:p>
        </w:tc>
      </w:tr>
      <w:tr w:rsidR="00267F5F" w:rsidRPr="00B807A8" w14:paraId="3E7FAD09" w14:textId="77777777" w:rsidTr="00595AFF">
        <w:tc>
          <w:tcPr>
            <w:tcW w:w="0" w:type="auto"/>
            <w:vAlign w:val="center"/>
            <w:hideMark/>
          </w:tcPr>
          <w:p w14:paraId="02998FA5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Thyroid Gland AND (“Hypoxia-Inducible Factor” OR HIF) AND Iraq</w:t>
            </w:r>
          </w:p>
        </w:tc>
        <w:tc>
          <w:tcPr>
            <w:tcW w:w="0" w:type="auto"/>
            <w:vAlign w:val="center"/>
            <w:hideMark/>
          </w:tcPr>
          <w:p w14:paraId="58284EA8" w14:textId="77777777" w:rsidR="00267F5F" w:rsidRPr="00B807A8" w:rsidRDefault="00267F5F">
            <w:pPr>
              <w:ind w:left="37"/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1D5E7933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4C5C4ECD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0C47EDEF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0</w:t>
            </w:r>
          </w:p>
        </w:tc>
      </w:tr>
      <w:tr w:rsidR="00267F5F" w:rsidRPr="00B807A8" w14:paraId="5EAB6921" w14:textId="77777777" w:rsidTr="00595AFF">
        <w:tc>
          <w:tcPr>
            <w:tcW w:w="0" w:type="auto"/>
            <w:vAlign w:val="center"/>
            <w:hideMark/>
          </w:tcPr>
          <w:p w14:paraId="431E097C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Thyroid Gland AND (“Hypoxia-Inducible Factor” OR HIF) AND (Iraq OR “Middle East”)</w:t>
            </w:r>
          </w:p>
        </w:tc>
        <w:tc>
          <w:tcPr>
            <w:tcW w:w="0" w:type="auto"/>
            <w:vAlign w:val="center"/>
            <w:hideMark/>
          </w:tcPr>
          <w:p w14:paraId="725EC45E" w14:textId="77777777" w:rsidR="00267F5F" w:rsidRPr="00B807A8" w:rsidRDefault="00267F5F">
            <w:pPr>
              <w:ind w:left="37"/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38A040B0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76DE6132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4C43C362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0</w:t>
            </w:r>
          </w:p>
        </w:tc>
      </w:tr>
      <w:tr w:rsidR="00267F5F" w:rsidRPr="00B807A8" w14:paraId="1853A567" w14:textId="77777777" w:rsidTr="00595AFF">
        <w:tc>
          <w:tcPr>
            <w:tcW w:w="0" w:type="auto"/>
            <w:vAlign w:val="center"/>
            <w:hideMark/>
          </w:tcPr>
          <w:p w14:paraId="70ED11B8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Goiter AND (“Hypoxia-Inducible Factor” OR HIF)</w:t>
            </w:r>
          </w:p>
        </w:tc>
        <w:tc>
          <w:tcPr>
            <w:tcW w:w="0" w:type="auto"/>
            <w:vAlign w:val="center"/>
            <w:hideMark/>
          </w:tcPr>
          <w:p w14:paraId="51CDADEA" w14:textId="77777777" w:rsidR="00267F5F" w:rsidRPr="00B807A8" w:rsidRDefault="00267F5F">
            <w:pPr>
              <w:ind w:left="37"/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9</w:t>
            </w:r>
          </w:p>
        </w:tc>
        <w:tc>
          <w:tcPr>
            <w:tcW w:w="0" w:type="auto"/>
            <w:vAlign w:val="center"/>
            <w:hideMark/>
          </w:tcPr>
          <w:p w14:paraId="5A95BD67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3D8FF8A0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5741F4A8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10</w:t>
            </w:r>
          </w:p>
        </w:tc>
      </w:tr>
      <w:tr w:rsidR="00267F5F" w:rsidRPr="00B807A8" w14:paraId="67C41CD2" w14:textId="77777777" w:rsidTr="00595AFF">
        <w:tc>
          <w:tcPr>
            <w:tcW w:w="0" w:type="auto"/>
            <w:vAlign w:val="center"/>
            <w:hideMark/>
          </w:tcPr>
          <w:p w14:paraId="5BFD281F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Goiter AND (“Hypoxia-Inducible Factor” OR HIF) AND “Middle East”</w:t>
            </w:r>
          </w:p>
        </w:tc>
        <w:tc>
          <w:tcPr>
            <w:tcW w:w="0" w:type="auto"/>
            <w:vAlign w:val="center"/>
            <w:hideMark/>
          </w:tcPr>
          <w:p w14:paraId="19F926F3" w14:textId="77777777" w:rsidR="00267F5F" w:rsidRPr="00B807A8" w:rsidRDefault="00267F5F">
            <w:pPr>
              <w:ind w:left="37"/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0657EB28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75E51DD1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71B5D548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0</w:t>
            </w:r>
          </w:p>
        </w:tc>
      </w:tr>
      <w:tr w:rsidR="00267F5F" w:rsidRPr="00B807A8" w14:paraId="0AAEA940" w14:textId="77777777" w:rsidTr="00595AFF">
        <w:tc>
          <w:tcPr>
            <w:tcW w:w="0" w:type="auto"/>
            <w:vAlign w:val="center"/>
            <w:hideMark/>
          </w:tcPr>
          <w:p w14:paraId="69929341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Goiter AND (“Hypoxia-Inducible Factor” OR HIF) AND Iraq</w:t>
            </w:r>
          </w:p>
        </w:tc>
        <w:tc>
          <w:tcPr>
            <w:tcW w:w="0" w:type="auto"/>
            <w:vAlign w:val="center"/>
            <w:hideMark/>
          </w:tcPr>
          <w:p w14:paraId="37282531" w14:textId="77777777" w:rsidR="00267F5F" w:rsidRPr="00B807A8" w:rsidRDefault="00267F5F">
            <w:pPr>
              <w:ind w:left="37"/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1A2796F4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7BD6D36C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7B79CCB1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0</w:t>
            </w:r>
          </w:p>
        </w:tc>
      </w:tr>
      <w:tr w:rsidR="00267F5F" w:rsidRPr="00B807A8" w14:paraId="61A087A6" w14:textId="77777777" w:rsidTr="00595AFF">
        <w:tc>
          <w:tcPr>
            <w:tcW w:w="0" w:type="auto"/>
            <w:vAlign w:val="center"/>
            <w:hideMark/>
          </w:tcPr>
          <w:p w14:paraId="699FB4F8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Goiter AND (“Hypoxia-Inducible Factor” OR HIF) AND (Iraq OR “Middle East”)</w:t>
            </w:r>
          </w:p>
        </w:tc>
        <w:tc>
          <w:tcPr>
            <w:tcW w:w="0" w:type="auto"/>
            <w:vAlign w:val="center"/>
            <w:hideMark/>
          </w:tcPr>
          <w:p w14:paraId="2EEE7B31" w14:textId="77777777" w:rsidR="00267F5F" w:rsidRPr="00B807A8" w:rsidRDefault="00267F5F">
            <w:pPr>
              <w:ind w:left="37"/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0DF8CC43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1CC0E86E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2FA17F61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0</w:t>
            </w:r>
          </w:p>
        </w:tc>
      </w:tr>
      <w:tr w:rsidR="00267F5F" w:rsidRPr="00B807A8" w14:paraId="40CE8D55" w14:textId="77777777" w:rsidTr="00595AFF">
        <w:tc>
          <w:tcPr>
            <w:tcW w:w="0" w:type="auto"/>
            <w:vAlign w:val="center"/>
            <w:hideMark/>
          </w:tcPr>
          <w:p w14:paraId="6680DC38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Total Number of Hits</w:t>
            </w:r>
          </w:p>
        </w:tc>
        <w:tc>
          <w:tcPr>
            <w:tcW w:w="0" w:type="auto"/>
            <w:vAlign w:val="center"/>
            <w:hideMark/>
          </w:tcPr>
          <w:p w14:paraId="788D4647" w14:textId="77777777" w:rsidR="00267F5F" w:rsidRPr="00B807A8" w:rsidRDefault="00267F5F">
            <w:pPr>
              <w:ind w:left="37"/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322302</w:t>
            </w:r>
          </w:p>
        </w:tc>
        <w:tc>
          <w:tcPr>
            <w:tcW w:w="0" w:type="auto"/>
            <w:vAlign w:val="center"/>
            <w:hideMark/>
          </w:tcPr>
          <w:p w14:paraId="5ECE0E3F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71</w:t>
            </w:r>
          </w:p>
        </w:tc>
        <w:tc>
          <w:tcPr>
            <w:tcW w:w="0" w:type="auto"/>
            <w:vAlign w:val="center"/>
            <w:hideMark/>
          </w:tcPr>
          <w:p w14:paraId="22057BDA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922</w:t>
            </w:r>
          </w:p>
        </w:tc>
        <w:tc>
          <w:tcPr>
            <w:tcW w:w="0" w:type="auto"/>
            <w:vAlign w:val="center"/>
            <w:hideMark/>
          </w:tcPr>
          <w:p w14:paraId="476D226D" w14:textId="77777777" w:rsidR="00267F5F" w:rsidRPr="00B807A8" w:rsidRDefault="00267F5F">
            <w:pPr>
              <w:rPr>
                <w:rFonts w:cstheme="minorHAnsi"/>
                <w:sz w:val="20"/>
                <w:szCs w:val="20"/>
              </w:rPr>
            </w:pPr>
            <w:r w:rsidRPr="00B807A8">
              <w:rPr>
                <w:rFonts w:cstheme="minorHAnsi"/>
                <w:sz w:val="20"/>
                <w:szCs w:val="20"/>
              </w:rPr>
              <w:t>323295</w:t>
            </w:r>
          </w:p>
        </w:tc>
      </w:tr>
    </w:tbl>
    <w:p w14:paraId="2AA2E8D0" w14:textId="05EE8F11" w:rsidR="00267F5F" w:rsidRPr="00267F5F" w:rsidRDefault="00267F5F">
      <w:pPr>
        <w:rPr>
          <w:rFonts w:cstheme="minorHAnsi"/>
          <w:lang w:val="en-GB"/>
        </w:rPr>
      </w:pPr>
      <w:bookmarkStart w:id="0" w:name="_GoBack"/>
      <w:bookmarkEnd w:id="0"/>
    </w:p>
    <w:sectPr w:rsidR="00267F5F" w:rsidRPr="00267F5F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A05385" w14:textId="77777777" w:rsidR="000D34E8" w:rsidRDefault="000D34E8">
      <w:pPr>
        <w:spacing w:after="0" w:line="240" w:lineRule="auto"/>
      </w:pPr>
      <w:r>
        <w:separator/>
      </w:r>
    </w:p>
  </w:endnote>
  <w:endnote w:type="continuationSeparator" w:id="0">
    <w:p w14:paraId="56A4F74E" w14:textId="77777777" w:rsidR="000D34E8" w:rsidRDefault="000D34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91710713"/>
      <w:docPartObj>
        <w:docPartGallery w:val="Page Numbers (Bottom of Page)"/>
        <w:docPartUnique/>
      </w:docPartObj>
    </w:sdtPr>
    <w:sdtEndPr/>
    <w:sdtContent>
      <w:p w14:paraId="6821342B" w14:textId="77777777" w:rsidR="00F04A78" w:rsidRDefault="00F04A78">
        <w:pPr>
          <w:pStyle w:val="Footer"/>
          <w:jc w:val="right"/>
        </w:pPr>
        <w:r>
          <w:rPr>
            <w:noProof w:val="0"/>
          </w:rPr>
          <w:fldChar w:fldCharType="begin"/>
        </w:r>
        <w:r>
          <w:instrText xml:space="preserve"> PAGE   \* MERGEFORMAT </w:instrText>
        </w:r>
        <w:r>
          <w:rPr>
            <w:noProof w:val="0"/>
          </w:rPr>
          <w:fldChar w:fldCharType="separate"/>
        </w:r>
        <w:r>
          <w:t>1</w:t>
        </w:r>
        <w:r>
          <w:fldChar w:fldCharType="end"/>
        </w:r>
      </w:p>
    </w:sdtContent>
  </w:sdt>
  <w:p w14:paraId="5CDB403E" w14:textId="77777777" w:rsidR="00F04A78" w:rsidRDefault="00F04A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399ADF" w14:textId="77777777" w:rsidR="000D34E8" w:rsidRDefault="000D34E8">
      <w:pPr>
        <w:spacing w:after="0" w:line="240" w:lineRule="auto"/>
      </w:pPr>
      <w:r>
        <w:separator/>
      </w:r>
    </w:p>
  </w:footnote>
  <w:footnote w:type="continuationSeparator" w:id="0">
    <w:p w14:paraId="79240936" w14:textId="77777777" w:rsidR="000D34E8" w:rsidRDefault="000D34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AD8993" w14:textId="77777777" w:rsidR="00F04A78" w:rsidRPr="00935CD8" w:rsidRDefault="00F04A78" w:rsidP="00935CD8">
    <w:pPr>
      <w:pStyle w:val="Header"/>
    </w:pPr>
    <w:r w:rsidRPr="00935CD8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971319"/>
    <w:multiLevelType w:val="hybridMultilevel"/>
    <w:tmpl w:val="B6F67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795DC5"/>
    <w:multiLevelType w:val="hybridMultilevel"/>
    <w:tmpl w:val="0C080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283D79"/>
    <w:multiLevelType w:val="hybridMultilevel"/>
    <w:tmpl w:val="8544E6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9F39B7"/>
    <w:multiLevelType w:val="hybridMultilevel"/>
    <w:tmpl w:val="D0B8E2B0"/>
    <w:lvl w:ilvl="0" w:tplc="D2164D0A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983B61"/>
    <w:multiLevelType w:val="hybridMultilevel"/>
    <w:tmpl w:val="10D8A07E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xNTAyNwCyzMxNzZV0lIJTi4sz8/NACoyNawHl9LSzLQAAAA=="/>
  </w:docVars>
  <w:rsids>
    <w:rsidRoot w:val="007B3B90"/>
    <w:rsid w:val="00052EB7"/>
    <w:rsid w:val="000577CD"/>
    <w:rsid w:val="00094D35"/>
    <w:rsid w:val="000952F0"/>
    <w:rsid w:val="000C74FB"/>
    <w:rsid w:val="000D34E8"/>
    <w:rsid w:val="000E064E"/>
    <w:rsid w:val="000E26BA"/>
    <w:rsid w:val="00106C15"/>
    <w:rsid w:val="00133E0C"/>
    <w:rsid w:val="00136EE7"/>
    <w:rsid w:val="00153979"/>
    <w:rsid w:val="001615CD"/>
    <w:rsid w:val="00163F01"/>
    <w:rsid w:val="001646B4"/>
    <w:rsid w:val="00174824"/>
    <w:rsid w:val="00175C5B"/>
    <w:rsid w:val="00184DB4"/>
    <w:rsid w:val="00186F99"/>
    <w:rsid w:val="0019191D"/>
    <w:rsid w:val="001A42E0"/>
    <w:rsid w:val="001A49EF"/>
    <w:rsid w:val="001C3840"/>
    <w:rsid w:val="001D2A04"/>
    <w:rsid w:val="001D4304"/>
    <w:rsid w:val="001E12AA"/>
    <w:rsid w:val="001F4AD9"/>
    <w:rsid w:val="00203E97"/>
    <w:rsid w:val="00207FDB"/>
    <w:rsid w:val="002108C7"/>
    <w:rsid w:val="002155A7"/>
    <w:rsid w:val="00226B23"/>
    <w:rsid w:val="00230FED"/>
    <w:rsid w:val="00236EAD"/>
    <w:rsid w:val="0024255F"/>
    <w:rsid w:val="00267F5F"/>
    <w:rsid w:val="002865F7"/>
    <w:rsid w:val="00286A46"/>
    <w:rsid w:val="002927EA"/>
    <w:rsid w:val="002A1E6E"/>
    <w:rsid w:val="002B46ED"/>
    <w:rsid w:val="002D5FBE"/>
    <w:rsid w:val="002F5AA1"/>
    <w:rsid w:val="00341983"/>
    <w:rsid w:val="003B35B5"/>
    <w:rsid w:val="003C6E06"/>
    <w:rsid w:val="003D7C54"/>
    <w:rsid w:val="003F2206"/>
    <w:rsid w:val="003F7962"/>
    <w:rsid w:val="0041009B"/>
    <w:rsid w:val="004117F9"/>
    <w:rsid w:val="00420E2E"/>
    <w:rsid w:val="00431EAE"/>
    <w:rsid w:val="00473C68"/>
    <w:rsid w:val="004968A6"/>
    <w:rsid w:val="004A58B4"/>
    <w:rsid w:val="004D385D"/>
    <w:rsid w:val="004E081F"/>
    <w:rsid w:val="00502A27"/>
    <w:rsid w:val="005272FA"/>
    <w:rsid w:val="005431BE"/>
    <w:rsid w:val="00543583"/>
    <w:rsid w:val="005623F2"/>
    <w:rsid w:val="00586997"/>
    <w:rsid w:val="00593915"/>
    <w:rsid w:val="00595AFF"/>
    <w:rsid w:val="005A630F"/>
    <w:rsid w:val="005D241D"/>
    <w:rsid w:val="005D28E4"/>
    <w:rsid w:val="005D46C3"/>
    <w:rsid w:val="005D5C8F"/>
    <w:rsid w:val="0060474C"/>
    <w:rsid w:val="0061139E"/>
    <w:rsid w:val="0062383F"/>
    <w:rsid w:val="00643C99"/>
    <w:rsid w:val="006503CA"/>
    <w:rsid w:val="00666A7C"/>
    <w:rsid w:val="00667623"/>
    <w:rsid w:val="00671338"/>
    <w:rsid w:val="00676A5F"/>
    <w:rsid w:val="006A63F6"/>
    <w:rsid w:val="006B6F19"/>
    <w:rsid w:val="006D022D"/>
    <w:rsid w:val="0071323D"/>
    <w:rsid w:val="00715049"/>
    <w:rsid w:val="0072361B"/>
    <w:rsid w:val="00726A1D"/>
    <w:rsid w:val="00730C91"/>
    <w:rsid w:val="007503C7"/>
    <w:rsid w:val="00770B1A"/>
    <w:rsid w:val="00770DD4"/>
    <w:rsid w:val="00771885"/>
    <w:rsid w:val="00786AA6"/>
    <w:rsid w:val="007A5AE4"/>
    <w:rsid w:val="007B3B90"/>
    <w:rsid w:val="007B7F2D"/>
    <w:rsid w:val="007E68F6"/>
    <w:rsid w:val="007F1C18"/>
    <w:rsid w:val="007F3310"/>
    <w:rsid w:val="007F4324"/>
    <w:rsid w:val="00823967"/>
    <w:rsid w:val="00846DC8"/>
    <w:rsid w:val="0084719D"/>
    <w:rsid w:val="00851F39"/>
    <w:rsid w:val="00856AAF"/>
    <w:rsid w:val="00870B29"/>
    <w:rsid w:val="008941CE"/>
    <w:rsid w:val="008A4A90"/>
    <w:rsid w:val="008B34AD"/>
    <w:rsid w:val="008B595B"/>
    <w:rsid w:val="008C144C"/>
    <w:rsid w:val="008D53A0"/>
    <w:rsid w:val="008F6BFC"/>
    <w:rsid w:val="00905BAB"/>
    <w:rsid w:val="009125F7"/>
    <w:rsid w:val="00917810"/>
    <w:rsid w:val="009334D4"/>
    <w:rsid w:val="00935CD8"/>
    <w:rsid w:val="00951700"/>
    <w:rsid w:val="009537F7"/>
    <w:rsid w:val="0098373F"/>
    <w:rsid w:val="0098418E"/>
    <w:rsid w:val="00986747"/>
    <w:rsid w:val="00996F68"/>
    <w:rsid w:val="00997EE7"/>
    <w:rsid w:val="009A5C1D"/>
    <w:rsid w:val="009D43FA"/>
    <w:rsid w:val="009D722F"/>
    <w:rsid w:val="009E76C5"/>
    <w:rsid w:val="009F57E8"/>
    <w:rsid w:val="00A15076"/>
    <w:rsid w:val="00A31B95"/>
    <w:rsid w:val="00A53073"/>
    <w:rsid w:val="00A84C44"/>
    <w:rsid w:val="00AA5DE8"/>
    <w:rsid w:val="00AC4112"/>
    <w:rsid w:val="00AD08B7"/>
    <w:rsid w:val="00AD322D"/>
    <w:rsid w:val="00AD44EB"/>
    <w:rsid w:val="00AD52C4"/>
    <w:rsid w:val="00AD5528"/>
    <w:rsid w:val="00AE4E4D"/>
    <w:rsid w:val="00AF6B4B"/>
    <w:rsid w:val="00B10D9B"/>
    <w:rsid w:val="00B32464"/>
    <w:rsid w:val="00B807A8"/>
    <w:rsid w:val="00B868F7"/>
    <w:rsid w:val="00B94ADB"/>
    <w:rsid w:val="00B952E2"/>
    <w:rsid w:val="00BB12E3"/>
    <w:rsid w:val="00BE0968"/>
    <w:rsid w:val="00BF219C"/>
    <w:rsid w:val="00C0137D"/>
    <w:rsid w:val="00C0144A"/>
    <w:rsid w:val="00C0561D"/>
    <w:rsid w:val="00C16BC7"/>
    <w:rsid w:val="00C224A3"/>
    <w:rsid w:val="00C23C18"/>
    <w:rsid w:val="00C27DF7"/>
    <w:rsid w:val="00C43789"/>
    <w:rsid w:val="00C5014C"/>
    <w:rsid w:val="00C50F1F"/>
    <w:rsid w:val="00C5456C"/>
    <w:rsid w:val="00C61AEF"/>
    <w:rsid w:val="00C635E8"/>
    <w:rsid w:val="00C70C97"/>
    <w:rsid w:val="00C71059"/>
    <w:rsid w:val="00C755C2"/>
    <w:rsid w:val="00CC366D"/>
    <w:rsid w:val="00CD60D2"/>
    <w:rsid w:val="00CE1B01"/>
    <w:rsid w:val="00CE44A5"/>
    <w:rsid w:val="00CE6706"/>
    <w:rsid w:val="00D31F8B"/>
    <w:rsid w:val="00D43FFE"/>
    <w:rsid w:val="00D44595"/>
    <w:rsid w:val="00D53199"/>
    <w:rsid w:val="00D651CC"/>
    <w:rsid w:val="00D67400"/>
    <w:rsid w:val="00D71B09"/>
    <w:rsid w:val="00D83C76"/>
    <w:rsid w:val="00DA3A45"/>
    <w:rsid w:val="00DB5509"/>
    <w:rsid w:val="00DD0796"/>
    <w:rsid w:val="00DD43E0"/>
    <w:rsid w:val="00DD456E"/>
    <w:rsid w:val="00DD5AC8"/>
    <w:rsid w:val="00E0390E"/>
    <w:rsid w:val="00E07520"/>
    <w:rsid w:val="00E125EC"/>
    <w:rsid w:val="00E14B9D"/>
    <w:rsid w:val="00E17064"/>
    <w:rsid w:val="00E229F8"/>
    <w:rsid w:val="00E54076"/>
    <w:rsid w:val="00E66114"/>
    <w:rsid w:val="00E90D97"/>
    <w:rsid w:val="00E92106"/>
    <w:rsid w:val="00ED7F66"/>
    <w:rsid w:val="00EE367E"/>
    <w:rsid w:val="00EF04F3"/>
    <w:rsid w:val="00EF45D4"/>
    <w:rsid w:val="00F01351"/>
    <w:rsid w:val="00F04A78"/>
    <w:rsid w:val="00F1474D"/>
    <w:rsid w:val="00F308ED"/>
    <w:rsid w:val="00F563BB"/>
    <w:rsid w:val="00F67E36"/>
    <w:rsid w:val="00F7137F"/>
    <w:rsid w:val="00F7460D"/>
    <w:rsid w:val="00F75BB3"/>
    <w:rsid w:val="00FA1610"/>
    <w:rsid w:val="00FD1244"/>
    <w:rsid w:val="00FD5FD1"/>
    <w:rsid w:val="00FF4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28A908D"/>
  <w15:chartTrackingRefBased/>
  <w15:docId w15:val="{368177C5-85A7-44FF-A8E2-1B1C9E036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70B29"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30F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30FED"/>
    <w:pPr>
      <w:ind w:left="720"/>
      <w:contextualSpacing/>
    </w:pPr>
    <w:rPr>
      <w:noProof w:val="0"/>
    </w:rPr>
  </w:style>
  <w:style w:type="paragraph" w:styleId="Header">
    <w:name w:val="header"/>
    <w:basedOn w:val="Normal"/>
    <w:link w:val="HeaderChar"/>
    <w:uiPriority w:val="99"/>
    <w:unhideWhenUsed/>
    <w:rsid w:val="00870B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0B29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870B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0B29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5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4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1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8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9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1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9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6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59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4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6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9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4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5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3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5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3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7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9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66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0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06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45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84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48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01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52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7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C39312-6F0A-4DBA-8EEE-55DFCBC00E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3</TotalTime>
  <Pages>1</Pages>
  <Words>147</Words>
  <Characters>84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LA</dc:creator>
  <cp:keywords/>
  <dc:description/>
  <cp:lastModifiedBy>Ahmed Al-Iman</cp:lastModifiedBy>
  <cp:revision>187</cp:revision>
  <dcterms:created xsi:type="dcterms:W3CDTF">2016-04-11T14:03:00Z</dcterms:created>
  <dcterms:modified xsi:type="dcterms:W3CDTF">2018-07-21T15:46:00Z</dcterms:modified>
</cp:coreProperties>
</file>